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A1A35E" w14:textId="77777777" w:rsidR="00333092" w:rsidRDefault="00333092"/>
    <w:p w14:paraId="267E9505" w14:textId="77777777" w:rsidR="00333092" w:rsidRDefault="00333092"/>
    <w:p w14:paraId="4BA976C8" w14:textId="77777777" w:rsidR="00333092" w:rsidRDefault="00333092"/>
    <w:p w14:paraId="633C6759" w14:textId="77777777" w:rsidR="00333092" w:rsidRDefault="00333092"/>
    <w:p w14:paraId="37A0D9EF" w14:textId="77777777" w:rsidR="00333092" w:rsidRDefault="00333092"/>
    <w:p w14:paraId="08EB95CE" w14:textId="77777777" w:rsidR="00333092" w:rsidRDefault="00333092"/>
    <w:p w14:paraId="0B35AE5E" w14:textId="77777777" w:rsidR="00333092" w:rsidRDefault="00333092"/>
    <w:p w14:paraId="2D8B17B9" w14:textId="77777777" w:rsidR="00333092" w:rsidRDefault="00333092"/>
    <w:p w14:paraId="165B9BBD" w14:textId="77777777" w:rsidR="00333092" w:rsidRDefault="00333092"/>
    <w:p w14:paraId="64081395" w14:textId="77777777" w:rsidR="00333092" w:rsidRDefault="00333092"/>
    <w:p w14:paraId="61B3E9D6" w14:textId="77777777" w:rsidR="00333092" w:rsidRPr="00333092" w:rsidRDefault="00333092">
      <w:pPr>
        <w:rPr>
          <w:rFonts w:ascii="Times New Roman" w:hAnsi="Times New Roman" w:cs="Times New Roman"/>
        </w:rPr>
      </w:pPr>
    </w:p>
    <w:p w14:paraId="06BA0900" w14:textId="101C96B8" w:rsidR="00333092" w:rsidRPr="00333092" w:rsidRDefault="00333092" w:rsidP="00333092">
      <w:pPr>
        <w:jc w:val="center"/>
        <w:rPr>
          <w:rFonts w:ascii="Times New Roman" w:hAnsi="Times New Roman" w:cs="Times New Roman"/>
          <w:b/>
          <w:bCs/>
          <w:sz w:val="96"/>
          <w:szCs w:val="96"/>
          <w:lang w:val="fr-CA"/>
        </w:rPr>
      </w:pPr>
      <w:r w:rsidRPr="00333092">
        <w:rPr>
          <w:rFonts w:ascii="Times New Roman" w:hAnsi="Times New Roman" w:cs="Times New Roman"/>
          <w:b/>
          <w:bCs/>
          <w:sz w:val="96"/>
          <w:szCs w:val="96"/>
          <w:lang w:val="fr-CA"/>
        </w:rPr>
        <w:t>Idées de Citrouille Peinturer</w:t>
      </w:r>
    </w:p>
    <w:p w14:paraId="2B0C7A96" w14:textId="77777777" w:rsidR="00333092" w:rsidRDefault="00333092"/>
    <w:p w14:paraId="29D402F1" w14:textId="29F8060A" w:rsidR="006C7123" w:rsidRDefault="007B1841">
      <w:r>
        <w:rPr>
          <w:noProof/>
        </w:rPr>
        <w:lastRenderedPageBreak/>
        <w:drawing>
          <wp:inline distT="0" distB="0" distL="0" distR="0" wp14:anchorId="7C28D50C" wp14:editId="113A0CD1">
            <wp:extent cx="5943600" cy="6990567"/>
            <wp:effectExtent l="0" t="0" r="0" b="0"/>
            <wp:docPr id="1" name="Picture 1" descr="90 Easy Pumpkin Painting Ideas for Halloween, Fall 2022 | Halloween pumpkin  designs, Scary halloween decorations, Creative pumpkin paint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90 Easy Pumpkin Painting Ideas for Halloween, Fall 2022 | Halloween pumpkin  designs, Scary halloween decorations, Creative pumpkin paintin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9905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8D6836" w14:textId="30E39F62" w:rsidR="007B1841" w:rsidRDefault="007B1841"/>
    <w:p w14:paraId="4D0113AA" w14:textId="77777777" w:rsidR="007B1841" w:rsidRDefault="007B1841">
      <w:pPr>
        <w:rPr>
          <w:noProof/>
        </w:rPr>
      </w:pPr>
    </w:p>
    <w:p w14:paraId="27663C2F" w14:textId="70BAE571" w:rsidR="007B1841" w:rsidRDefault="007B1841" w:rsidP="007B1841">
      <w:pPr>
        <w:jc w:val="center"/>
      </w:pPr>
      <w:r>
        <w:rPr>
          <w:noProof/>
        </w:rPr>
        <w:lastRenderedPageBreak/>
        <w:drawing>
          <wp:inline distT="0" distB="0" distL="0" distR="0" wp14:anchorId="60215E88" wp14:editId="19266344">
            <wp:extent cx="5701085" cy="5454275"/>
            <wp:effectExtent l="0" t="0" r="0" b="0"/>
            <wp:docPr id="2" name="Picture 2" descr="DIY Painted Fall Pumpkin - PMQ For Tw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IY Painted Fall Pumpkin - PMQ For Two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102" r="4073" b="15713"/>
                    <a:stretch/>
                  </pic:blipFill>
                  <pic:spPr bwMode="auto">
                    <a:xfrm>
                      <a:off x="0" y="0"/>
                      <a:ext cx="5701549" cy="54547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7A37B0" w14:textId="0C58B9E7" w:rsidR="007B1841" w:rsidRDefault="007B1841">
      <w:r>
        <w:rPr>
          <w:noProof/>
        </w:rPr>
        <w:lastRenderedPageBreak/>
        <w:drawing>
          <wp:inline distT="0" distB="0" distL="0" distR="0" wp14:anchorId="432537D7" wp14:editId="136E5FAA">
            <wp:extent cx="5943600" cy="4361123"/>
            <wp:effectExtent l="0" t="0" r="0" b="0"/>
            <wp:docPr id="3" name="Picture 3" descr="20 Easy Painted Pumpkin DIYs for a Fun and Safe Hallowe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20 Easy Painted Pumpkin DIYs for a Fun and Safe Halloween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611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E08EC9" w14:textId="77777777" w:rsidR="007B1841" w:rsidRDefault="007B1841"/>
    <w:p w14:paraId="37EE724A" w14:textId="77777777" w:rsidR="007B1841" w:rsidRDefault="007B1841"/>
    <w:p w14:paraId="15912BF1" w14:textId="72C09130" w:rsidR="007B1841" w:rsidRDefault="007B1841" w:rsidP="007B1841">
      <w:pPr>
        <w:jc w:val="center"/>
      </w:pPr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15CD0BB8" wp14:editId="21611E53">
            <wp:simplePos x="914400" y="914400"/>
            <wp:positionH relativeFrom="column">
              <wp:align>left</wp:align>
            </wp:positionH>
            <wp:positionV relativeFrom="paragraph">
              <wp:align>top</wp:align>
            </wp:positionV>
            <wp:extent cx="5716905" cy="5263515"/>
            <wp:effectExtent l="0" t="0" r="0" b="0"/>
            <wp:wrapSquare wrapText="bothSides"/>
            <wp:docPr id="4" name="Picture 4" descr="Awesome Painted Halloween Pumpkin Ideas So You Can Skip The Whole Carving  Thing - Obse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Awesome Painted Halloween Pumpkin Ideas So You Can Skip The Whole Carving  Thing - Obsev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6905" cy="5263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br w:type="textWrapping" w:clear="all"/>
      </w:r>
      <w:r w:rsidRPr="007B1841">
        <w:lastRenderedPageBreak/>
        <w:drawing>
          <wp:inline distT="0" distB="0" distL="0" distR="0" wp14:anchorId="0646D590" wp14:editId="115ACBC4">
            <wp:extent cx="5943600" cy="3962400"/>
            <wp:effectExtent l="0" t="0" r="0" b="0"/>
            <wp:docPr id="5" name="Picture 5" descr="Painted Pumpkins…minio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ainted Pumpkins…minions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B1278D" w14:textId="77777777" w:rsidR="007B1841" w:rsidRDefault="007B1841">
      <w:pPr>
        <w:rPr>
          <w:noProof/>
        </w:rPr>
      </w:pPr>
    </w:p>
    <w:p w14:paraId="608EC610" w14:textId="6BC97C44" w:rsidR="007B1841" w:rsidRDefault="007B1841" w:rsidP="007B1841">
      <w:pPr>
        <w:jc w:val="center"/>
      </w:pPr>
      <w:r>
        <w:rPr>
          <w:noProof/>
        </w:rPr>
        <w:lastRenderedPageBreak/>
        <w:drawing>
          <wp:inline distT="0" distB="0" distL="0" distR="0" wp14:anchorId="54C4F78E" wp14:editId="5C98C4F9">
            <wp:extent cx="5876014" cy="5144052"/>
            <wp:effectExtent l="0" t="0" r="0" b="0"/>
            <wp:docPr id="6" name="Picture 6" descr="The 28 Best Painted Pumpkin Ideas for Halloween | Martha Stewa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The 28 Best Painted Pumpkin Ideas for Halloween | Martha Stewart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7707" r="1127" b="3086"/>
                    <a:stretch/>
                  </pic:blipFill>
                  <pic:spPr bwMode="auto">
                    <a:xfrm>
                      <a:off x="0" y="0"/>
                      <a:ext cx="5876597" cy="51445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AB85A9" w14:textId="66866DBD" w:rsidR="007B1841" w:rsidRDefault="007B1841" w:rsidP="007B1841">
      <w:pPr>
        <w:jc w:val="center"/>
      </w:pPr>
      <w:r>
        <w:rPr>
          <w:noProof/>
        </w:rPr>
        <w:lastRenderedPageBreak/>
        <w:drawing>
          <wp:inline distT="0" distB="0" distL="0" distR="0" wp14:anchorId="08894C24" wp14:editId="56795D6F">
            <wp:extent cx="5231958" cy="5231958"/>
            <wp:effectExtent l="0" t="0" r="0" b="0"/>
            <wp:docPr id="7" name="Picture 7" descr="40 Cute and Easy Pumpkin Painting Ideas - Hobby Lesson | Creative pumpkin  painting, Pumpkin designs painted, Creative pumpki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40 Cute and Easy Pumpkin Painting Ideas - Hobby Lesson | Creative pumpkin  painting, Pumpkin designs painted, Creative pumpkins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5952" cy="52359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2CC93F" w14:textId="13F32F9E" w:rsidR="007B1841" w:rsidRDefault="007B1841" w:rsidP="007B1841">
      <w:pPr>
        <w:jc w:val="center"/>
      </w:pPr>
      <w:r>
        <w:rPr>
          <w:noProof/>
        </w:rPr>
        <w:lastRenderedPageBreak/>
        <w:drawing>
          <wp:inline distT="0" distB="0" distL="0" distR="0" wp14:anchorId="4DBFD71D" wp14:editId="53AC4C2D">
            <wp:extent cx="3864610" cy="3864610"/>
            <wp:effectExtent l="0" t="0" r="2540" b="2540"/>
            <wp:docPr id="8" name="Picture 8" descr="14 Best No Carve Pumpkin Decorating Ideas - Cute Designs for No Carve  Pumpkins - Parade: Entertainment, Recipes, Health, Life, Holiday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14 Best No Carve Pumpkin Decorating Ideas - Cute Designs for No Carve  Pumpkins - Parade: Entertainment, Recipes, Health, Life, Holidays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4610" cy="3864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768EFF" w14:textId="342E7EE4" w:rsidR="007B1841" w:rsidRDefault="007B1841" w:rsidP="007B1841">
      <w:pPr>
        <w:jc w:val="center"/>
      </w:pPr>
      <w:r>
        <w:rPr>
          <w:noProof/>
        </w:rPr>
        <w:drawing>
          <wp:inline distT="0" distB="0" distL="0" distR="0" wp14:anchorId="63CE8E9E" wp14:editId="0EFEEBBB">
            <wp:extent cx="3816626" cy="3829549"/>
            <wp:effectExtent l="0" t="0" r="0" b="0"/>
            <wp:docPr id="9" name="Picture 9" descr="130 Best Pumpkin Painting ideas | pumpkin decorating, painted pumpkins,  halloween pumpki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130 Best Pumpkin Painting ideas | pumpkin decorating, painted pumpkins,  halloween pumpkins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4379" cy="38373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C6B5C2" w14:textId="4D74B6F2" w:rsidR="007B1841" w:rsidRDefault="007B1841">
      <w:r>
        <w:rPr>
          <w:noProof/>
        </w:rPr>
        <w:lastRenderedPageBreak/>
        <w:drawing>
          <wp:inline distT="0" distB="0" distL="0" distR="0" wp14:anchorId="6C4FC18A" wp14:editId="0A73D60C">
            <wp:extent cx="6592907" cy="4945711"/>
            <wp:effectExtent l="0" t="0" r="0" b="0"/>
            <wp:docPr id="10" name="Picture 10" descr="76 Perfectly Painted Pumpkins, No Carve, for Halloween!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76 Perfectly Painted Pumpkins, No Carve, for Halloween!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98792" cy="495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9B4113" w14:textId="489B6601" w:rsidR="007B1841" w:rsidRDefault="007B1841">
      <w:r>
        <w:rPr>
          <w:noProof/>
        </w:rPr>
        <w:lastRenderedPageBreak/>
        <w:drawing>
          <wp:inline distT="0" distB="0" distL="0" distR="0" wp14:anchorId="0CA50105" wp14:editId="5DA24B9C">
            <wp:extent cx="5943600" cy="7923149"/>
            <wp:effectExtent l="0" t="0" r="0" b="0"/>
            <wp:docPr id="11" name="Picture 11" descr="Halloween Fun: #DisneySide Painting Pumpkins - On the Go in MC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Halloween Fun: #DisneySide Painting Pumpkins - On the Go in MCO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231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B184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0MTM3MDIzMTSwNLBQ0lEKTi0uzszPAykwrAUAxLYc8CwAAAA="/>
  </w:docVars>
  <w:rsids>
    <w:rsidRoot w:val="007B1841"/>
    <w:rsid w:val="00333092"/>
    <w:rsid w:val="006C7123"/>
    <w:rsid w:val="007B1841"/>
    <w:rsid w:val="00D502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42BDB8"/>
  <w15:chartTrackingRefBased/>
  <w15:docId w15:val="{369108CC-421E-471B-BA14-61DE866D8B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image" Target="media/image10.jpe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image" Target="media/image9.jpe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png"/><Relationship Id="rId5" Type="http://schemas.openxmlformats.org/officeDocument/2006/relationships/image" Target="media/image2.jpeg"/><Relationship Id="rId15" Type="http://schemas.openxmlformats.org/officeDocument/2006/relationships/fontTable" Target="fontTable.xml"/><Relationship Id="rId10" Type="http://schemas.openxmlformats.org/officeDocument/2006/relationships/image" Target="media/image7.jpeg"/><Relationship Id="rId4" Type="http://schemas.openxmlformats.org/officeDocument/2006/relationships/image" Target="media/image1.jpeg"/><Relationship Id="rId9" Type="http://schemas.openxmlformats.org/officeDocument/2006/relationships/image" Target="media/image6.jpeg"/><Relationship Id="rId14" Type="http://schemas.openxmlformats.org/officeDocument/2006/relationships/image" Target="media/image1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1</Pages>
  <Words>10</Words>
  <Characters>5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ynthia Cousineau</dc:creator>
  <cp:keywords/>
  <dc:description/>
  <cp:lastModifiedBy>Cynthia Cousineau</cp:lastModifiedBy>
  <cp:revision>1</cp:revision>
  <cp:lastPrinted>2022-10-02T01:26:00Z</cp:lastPrinted>
  <dcterms:created xsi:type="dcterms:W3CDTF">2022-10-02T01:11:00Z</dcterms:created>
  <dcterms:modified xsi:type="dcterms:W3CDTF">2022-10-02T01:33:00Z</dcterms:modified>
</cp:coreProperties>
</file>